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0C26" w:rsidRDefault="00BB0C26">
      <w:pPr>
        <w:ind w:left="-270" w:right="-270"/>
        <w:rPr>
          <w:rFonts w:ascii="Times New Roman" w:hAnsi="Times New Roman"/>
          <w:color w:val="000000"/>
        </w:rPr>
      </w:pPr>
    </w:p>
    <w:p w:rsidR="00BB0C26" w:rsidRDefault="00BB0C26">
      <w:pPr>
        <w:ind w:left="-270" w:right="-270"/>
        <w:jc w:val="center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color w:val="000000"/>
        </w:rPr>
        <w:t>University of Victoria</w:t>
      </w:r>
    </w:p>
    <w:p w:rsidR="00F437B1" w:rsidRDefault="00F437B1">
      <w:pPr>
        <w:ind w:left="-270" w:right="-270"/>
        <w:jc w:val="center"/>
        <w:rPr>
          <w:rFonts w:ascii="Times New Roman" w:hAnsi="Times New Roman"/>
          <w:b/>
          <w:color w:val="000000"/>
        </w:rPr>
      </w:pPr>
      <w:r w:rsidRPr="00F437B1">
        <w:rPr>
          <w:rFonts w:ascii="Times New Roman" w:hAnsi="Times New Roman"/>
          <w:b/>
          <w:color w:val="000000"/>
        </w:rPr>
        <w:t>Faculty of Engineering</w:t>
      </w:r>
    </w:p>
    <w:p w:rsidR="0033407F" w:rsidRDefault="00F437B1">
      <w:pPr>
        <w:ind w:left="-270" w:right="-270"/>
        <w:jc w:val="center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color w:val="000000"/>
        </w:rPr>
        <w:t>Summer 2018 ENGR 446 Report</w:t>
      </w:r>
    </w:p>
    <w:p w:rsidR="00BB0C26" w:rsidRDefault="00BB0C26">
      <w:pPr>
        <w:ind w:right="-270"/>
        <w:rPr>
          <w:rFonts w:ascii="Times New Roman" w:hAnsi="Times New Roman"/>
          <w:color w:val="000000"/>
        </w:rPr>
      </w:pPr>
    </w:p>
    <w:p w:rsidR="00BB0C26" w:rsidRDefault="00BB0C26">
      <w:pPr>
        <w:ind w:left="-270" w:right="-270"/>
        <w:jc w:val="center"/>
        <w:rPr>
          <w:rFonts w:ascii="Times New Roman" w:hAnsi="Times New Roman"/>
          <w:color w:val="000000"/>
        </w:rPr>
      </w:pPr>
    </w:p>
    <w:p w:rsidR="00BB0C26" w:rsidRDefault="00F437B1">
      <w:pPr>
        <w:ind w:left="-270" w:right="-270"/>
        <w:jc w:val="center"/>
        <w:rPr>
          <w:rFonts w:ascii="Times New Roman" w:hAnsi="Times New Roman"/>
          <w:b/>
          <w:color w:val="000000"/>
          <w:sz w:val="36"/>
        </w:rPr>
      </w:pPr>
      <w:r w:rsidRPr="00F437B1">
        <w:rPr>
          <w:rFonts w:ascii="Times New Roman" w:hAnsi="Times New Roman"/>
          <w:b/>
          <w:color w:val="000000"/>
          <w:sz w:val="36"/>
        </w:rPr>
        <w:t>Creating transparent and efficient transactions through smart contracts and blockchain</w:t>
      </w:r>
    </w:p>
    <w:p w:rsidR="00F437B1" w:rsidRDefault="00F437B1">
      <w:pPr>
        <w:ind w:left="-270" w:right="-270"/>
        <w:jc w:val="center"/>
        <w:rPr>
          <w:rFonts w:ascii="Times New Roman" w:hAnsi="Times New Roman"/>
          <w:color w:val="000000"/>
        </w:rPr>
      </w:pPr>
      <w:bookmarkStart w:id="0" w:name="_GoBack"/>
      <w:bookmarkEnd w:id="0"/>
    </w:p>
    <w:p w:rsidR="00BB0C26" w:rsidRDefault="00BB0C26">
      <w:pPr>
        <w:ind w:left="-270" w:right="-270"/>
        <w:jc w:val="center"/>
        <w:rPr>
          <w:rFonts w:ascii="Times New Roman" w:hAnsi="Times New Roman"/>
          <w:color w:val="000000"/>
        </w:rPr>
      </w:pPr>
    </w:p>
    <w:p w:rsidR="0033407F" w:rsidRDefault="00F437B1" w:rsidP="00F437B1">
      <w:pPr>
        <w:pStyle w:val="Caption"/>
      </w:pPr>
      <w:r>
        <w:t>University of Victoria</w:t>
      </w:r>
    </w:p>
    <w:p w:rsidR="0033407F" w:rsidRDefault="00F437B1">
      <w:pPr>
        <w:ind w:left="-270" w:right="-270"/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Faculty of Engineering</w:t>
      </w:r>
    </w:p>
    <w:p w:rsidR="00BB0C26" w:rsidRDefault="00F437B1">
      <w:pPr>
        <w:ind w:left="-270" w:right="-270"/>
        <w:jc w:val="center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color w:val="000000"/>
        </w:rPr>
        <w:t>Victoria, British Columbia</w:t>
      </w:r>
    </w:p>
    <w:p w:rsidR="00BB0C26" w:rsidRDefault="00BB0C26">
      <w:pPr>
        <w:ind w:left="-270" w:right="-270"/>
        <w:jc w:val="center"/>
        <w:rPr>
          <w:rFonts w:ascii="Times New Roman" w:hAnsi="Times New Roman"/>
          <w:color w:val="000000"/>
        </w:rPr>
      </w:pPr>
    </w:p>
    <w:p w:rsidR="0033407F" w:rsidRDefault="0033407F">
      <w:pPr>
        <w:ind w:left="-270" w:right="-270"/>
        <w:jc w:val="center"/>
        <w:rPr>
          <w:rFonts w:ascii="Times New Roman" w:hAnsi="Times New Roman"/>
          <w:b/>
          <w:color w:val="000000"/>
        </w:rPr>
      </w:pPr>
    </w:p>
    <w:p w:rsidR="00F437B1" w:rsidRDefault="00F437B1">
      <w:pPr>
        <w:ind w:left="-270" w:right="-270"/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David Li</w:t>
      </w:r>
    </w:p>
    <w:p w:rsidR="0033407F" w:rsidRDefault="00F437B1">
      <w:pPr>
        <w:ind w:left="-270" w:right="-270"/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V00818631</w:t>
      </w:r>
      <w:r w:rsidR="0033407F">
        <w:rPr>
          <w:rFonts w:ascii="Times New Roman" w:hAnsi="Times New Roman"/>
          <w:b/>
          <w:color w:val="000000"/>
        </w:rPr>
        <w:t xml:space="preserve"> </w:t>
      </w:r>
    </w:p>
    <w:p w:rsidR="00BB0C26" w:rsidRDefault="00F437B1">
      <w:pPr>
        <w:ind w:left="-270" w:right="-270"/>
        <w:jc w:val="center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color w:val="000000"/>
        </w:rPr>
        <w:t>ENGR 446</w:t>
      </w:r>
    </w:p>
    <w:p w:rsidR="00BB0C26" w:rsidRDefault="00F437B1">
      <w:pPr>
        <w:ind w:left="-270" w:right="-270"/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Engineering</w:t>
      </w:r>
    </w:p>
    <w:p w:rsidR="00BB0C26" w:rsidRDefault="00F437B1">
      <w:pPr>
        <w:ind w:left="-270" w:right="-270"/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lidavid@uvic.ca</w:t>
      </w:r>
    </w:p>
    <w:p w:rsidR="00F437B1" w:rsidRDefault="00F437B1">
      <w:pPr>
        <w:ind w:left="-270" w:right="-270"/>
        <w:jc w:val="center"/>
        <w:rPr>
          <w:rFonts w:ascii="Times New Roman" w:hAnsi="Times New Roman"/>
          <w:color w:val="000000"/>
        </w:rPr>
      </w:pPr>
    </w:p>
    <w:p w:rsidR="00BB0C26" w:rsidRDefault="00F437B1">
      <w:pPr>
        <w:ind w:left="-270" w:right="-270"/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Sunday, 21</w:t>
      </w:r>
      <w:r>
        <w:rPr>
          <w:rFonts w:ascii="Times New Roman" w:hAnsi="Times New Roman"/>
          <w:b/>
          <w:color w:val="000000"/>
          <w:vertAlign w:val="superscript"/>
        </w:rPr>
        <w:t>st</w:t>
      </w:r>
      <w:r>
        <w:rPr>
          <w:rFonts w:ascii="Times New Roman" w:hAnsi="Times New Roman"/>
          <w:b/>
          <w:color w:val="000000"/>
        </w:rPr>
        <w:t xml:space="preserve"> July</w:t>
      </w:r>
    </w:p>
    <w:p w:rsidR="00BB0C26" w:rsidRDefault="00BB0C26">
      <w:pPr>
        <w:ind w:left="-270" w:right="-270"/>
        <w:rPr>
          <w:rFonts w:ascii="Times New Roman" w:hAnsi="Times New Roman"/>
          <w:color w:val="000000"/>
        </w:rPr>
      </w:pPr>
    </w:p>
    <w:p w:rsidR="00BB0C26" w:rsidRDefault="00BB0C26">
      <w:pPr>
        <w:ind w:left="-270" w:right="-270"/>
        <w:rPr>
          <w:rFonts w:ascii="Times New Roman" w:hAnsi="Times New Roman"/>
          <w:color w:val="000000"/>
        </w:rPr>
      </w:pPr>
    </w:p>
    <w:p w:rsidR="00F437B1" w:rsidRDefault="00F437B1">
      <w:pPr>
        <w:ind w:left="-270" w:right="-270"/>
        <w:rPr>
          <w:rFonts w:ascii="Times New Roman" w:hAnsi="Times New Roman"/>
          <w:color w:val="000000"/>
        </w:rPr>
      </w:pPr>
    </w:p>
    <w:p w:rsidR="00F437B1" w:rsidRPr="00F437B1" w:rsidRDefault="00F437B1" w:rsidP="00F437B1">
      <w:pPr>
        <w:jc w:val="center"/>
        <w:rPr>
          <w:rFonts w:ascii="Times New Roman" w:hAnsi="Times New Roman"/>
          <w:b/>
          <w:color w:val="000000"/>
        </w:rPr>
      </w:pPr>
      <w:r w:rsidRPr="00F437B1">
        <w:rPr>
          <w:rFonts w:ascii="Times New Roman" w:hAnsi="Times New Roman"/>
          <w:b/>
          <w:color w:val="000000"/>
        </w:rPr>
        <w:t>In partial fulfillment of the requirements of the</w:t>
      </w:r>
    </w:p>
    <w:p w:rsidR="00F437B1" w:rsidRDefault="00F437B1" w:rsidP="00F437B1">
      <w:pPr>
        <w:jc w:val="center"/>
        <w:rPr>
          <w:rFonts w:ascii="Times New Roman" w:hAnsi="Times New Roman"/>
          <w:sz w:val="20"/>
        </w:rPr>
      </w:pPr>
      <w:r w:rsidRPr="00F437B1">
        <w:rPr>
          <w:rFonts w:ascii="Times New Roman" w:hAnsi="Times New Roman"/>
          <w:b/>
          <w:color w:val="000000"/>
        </w:rPr>
        <w:t>B.Eng. Degree</w:t>
      </w:r>
    </w:p>
    <w:p w:rsidR="00DA7C8D" w:rsidRPr="00F437B1" w:rsidRDefault="00DA7C8D" w:rsidP="00F437B1">
      <w:pPr>
        <w:ind w:right="100"/>
        <w:jc w:val="right"/>
        <w:rPr>
          <w:rFonts w:ascii="Times New Roman" w:hAnsi="Times New Roman"/>
          <w:sz w:val="20"/>
        </w:rPr>
      </w:pPr>
    </w:p>
    <w:sectPr w:rsidR="00DA7C8D" w:rsidRPr="00F437B1">
      <w:pgSz w:w="12240" w:h="15840"/>
      <w:pgMar w:top="1440" w:right="1800" w:bottom="1440" w:left="1800" w:header="706" w:footer="706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51B75" w:rsidRDefault="00551B75">
      <w:r>
        <w:separator/>
      </w:r>
    </w:p>
  </w:endnote>
  <w:endnote w:type="continuationSeparator" w:id="0">
    <w:p w:rsidR="00551B75" w:rsidRDefault="00551B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51B75" w:rsidRDefault="00551B75">
      <w:r>
        <w:separator/>
      </w:r>
    </w:p>
  </w:footnote>
  <w:footnote w:type="continuationSeparator" w:id="0">
    <w:p w:rsidR="00551B75" w:rsidRDefault="00551B7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2NTUxNTE2NjQzNjZW0lEKTi0uzszPAymwqAUApEww3CwAAAA="/>
  </w:docVars>
  <w:rsids>
    <w:rsidRoot w:val="008C5909"/>
    <w:rsid w:val="001F1E42"/>
    <w:rsid w:val="002013A2"/>
    <w:rsid w:val="00217FF7"/>
    <w:rsid w:val="002A6142"/>
    <w:rsid w:val="002A7BE6"/>
    <w:rsid w:val="002B6B04"/>
    <w:rsid w:val="0031413A"/>
    <w:rsid w:val="0033407F"/>
    <w:rsid w:val="004B4352"/>
    <w:rsid w:val="004D20EE"/>
    <w:rsid w:val="004E5508"/>
    <w:rsid w:val="00515BFE"/>
    <w:rsid w:val="00534055"/>
    <w:rsid w:val="00551B75"/>
    <w:rsid w:val="00580102"/>
    <w:rsid w:val="005B2069"/>
    <w:rsid w:val="00613C6D"/>
    <w:rsid w:val="00616378"/>
    <w:rsid w:val="00621181"/>
    <w:rsid w:val="00681776"/>
    <w:rsid w:val="00746EFC"/>
    <w:rsid w:val="00755E27"/>
    <w:rsid w:val="00795C47"/>
    <w:rsid w:val="007F03BD"/>
    <w:rsid w:val="00833A69"/>
    <w:rsid w:val="00841052"/>
    <w:rsid w:val="008C5909"/>
    <w:rsid w:val="008E10B4"/>
    <w:rsid w:val="008F02EC"/>
    <w:rsid w:val="00913E51"/>
    <w:rsid w:val="00915A89"/>
    <w:rsid w:val="00972800"/>
    <w:rsid w:val="009B34AE"/>
    <w:rsid w:val="009F0DDC"/>
    <w:rsid w:val="00A12012"/>
    <w:rsid w:val="00B5056B"/>
    <w:rsid w:val="00B51113"/>
    <w:rsid w:val="00B6245E"/>
    <w:rsid w:val="00B72353"/>
    <w:rsid w:val="00B86295"/>
    <w:rsid w:val="00B93055"/>
    <w:rsid w:val="00B962A9"/>
    <w:rsid w:val="00BA17A6"/>
    <w:rsid w:val="00BB0C26"/>
    <w:rsid w:val="00BD45CD"/>
    <w:rsid w:val="00C03312"/>
    <w:rsid w:val="00C91A9B"/>
    <w:rsid w:val="00CB56A9"/>
    <w:rsid w:val="00CD6919"/>
    <w:rsid w:val="00CD7F7E"/>
    <w:rsid w:val="00DA7C8D"/>
    <w:rsid w:val="00DB41EB"/>
    <w:rsid w:val="00DD787C"/>
    <w:rsid w:val="00E02F0A"/>
    <w:rsid w:val="00E8692D"/>
    <w:rsid w:val="00EC6CC4"/>
    <w:rsid w:val="00EE7B63"/>
    <w:rsid w:val="00F16751"/>
    <w:rsid w:val="00F437B1"/>
    <w:rsid w:val="00F45EDB"/>
    <w:rsid w:val="00F91C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A2591F3"/>
  <w15:docId w15:val="{97F86AD8-4DE2-40E3-9741-6288F817D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jc w:val="center"/>
    </w:pPr>
    <w:rPr>
      <w:rFonts w:ascii="Times New Roman" w:hAnsi="Times New Roman"/>
      <w:b/>
      <w:color w:val="00000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15B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BFE"/>
    <w:rPr>
      <w:rFonts w:ascii="Segoe UI" w:hAnsi="Segoe UI" w:cs="Segoe UI"/>
      <w:sz w:val="18"/>
      <w:szCs w:val="18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9B34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37B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451405-4C6A-4673-A24F-0A8DA2D61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------------------------------------------------------------------------</vt:lpstr>
    </vt:vector>
  </TitlesOfParts>
  <Company>UVic Engineering Co-op</Company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------------------------------------------------------------------------</dc:title>
  <dc:creator>Megan Jameson</dc:creator>
  <cp:lastModifiedBy>David Li</cp:lastModifiedBy>
  <cp:revision>10</cp:revision>
  <cp:lastPrinted>2018-07-22T05:07:00Z</cp:lastPrinted>
  <dcterms:created xsi:type="dcterms:W3CDTF">2016-08-24T18:56:00Z</dcterms:created>
  <dcterms:modified xsi:type="dcterms:W3CDTF">2018-07-22T05:08:00Z</dcterms:modified>
</cp:coreProperties>
</file>